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,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ropaganda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s un problema que ya no afecta solo a los países industrializados, sino</w:t>
      </w:r>
      <w:r>
        <w:t xml:space="preserve"> </w:t>
      </w:r>
      <w:r>
        <w:t xml:space="preserve">que también ha aumentado notablemente en los países en transición, ya</w:t>
      </w:r>
      <w:r>
        <w:t xml:space="preserve"> </w:t>
      </w:r>
      <w:r>
        <w:t xml:space="preserve">que estos países están adquiriendo estilos de vida cada vez más</w:t>
      </w:r>
      <w:r>
        <w:t xml:space="preserve"> </w:t>
      </w:r>
      <w:r>
        <w:t xml:space="preserve">parecidos a los occidentales, disminuyendo la actividad física y</w:t>
      </w:r>
      <w:r>
        <w:t xml:space="preserve"> </w:t>
      </w:r>
      <w:r>
        <w:t xml:space="preserve">teniendo un consumo elevado de alimentos con alta cant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9bee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51d1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8798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6" Target="media/rId96.png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8T18:22:54Z</dcterms:created>
  <dcterms:modified xsi:type="dcterms:W3CDTF">2022-04-08T18:22:54Z</dcterms:modified>
</cp:coreProperties>
</file>